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1C822C" w14:textId="3445922E" w:rsidR="00DF0736" w:rsidRDefault="00D0178B">
      <w:r>
        <w:rPr>
          <w:noProof/>
        </w:rPr>
        <w:drawing>
          <wp:anchor distT="0" distB="0" distL="114300" distR="114300" simplePos="0" relativeHeight="251660799" behindDoc="0" locked="0" layoutInCell="1" allowOverlap="1" wp14:anchorId="13B8F24E" wp14:editId="20F4B957">
            <wp:simplePos x="0" y="0"/>
            <wp:positionH relativeFrom="column">
              <wp:posOffset>4398645</wp:posOffset>
            </wp:positionH>
            <wp:positionV relativeFrom="paragraph">
              <wp:posOffset>226266</wp:posOffset>
            </wp:positionV>
            <wp:extent cx="2158365" cy="1918335"/>
            <wp:effectExtent l="19050" t="19050" r="13335" b="24765"/>
            <wp:wrapNone/>
            <wp:docPr id="214498998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8365" cy="1918335"/>
                    </a:xfrm>
                    <a:prstGeom prst="rect">
                      <a:avLst/>
                    </a:prstGeom>
                    <a:noFill/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0178B">
        <w:drawing>
          <wp:anchor distT="0" distB="0" distL="114300" distR="114300" simplePos="0" relativeHeight="251659774" behindDoc="0" locked="0" layoutInCell="1" allowOverlap="1" wp14:anchorId="077F1F18" wp14:editId="7A03F778">
            <wp:simplePos x="0" y="0"/>
            <wp:positionH relativeFrom="column">
              <wp:posOffset>-794385</wp:posOffset>
            </wp:positionH>
            <wp:positionV relativeFrom="paragraph">
              <wp:posOffset>226630</wp:posOffset>
            </wp:positionV>
            <wp:extent cx="7353300" cy="5111750"/>
            <wp:effectExtent l="19050" t="19050" r="19050" b="12700"/>
            <wp:wrapSquare wrapText="bothSides"/>
            <wp:docPr id="41737509" name="Picture 1" descr="A picture containing text, map, screenshot,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737509" name="Picture 1" descr="A picture containing text, map, screenshot, diagram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53300" cy="5111750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="00544EE1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019385B" wp14:editId="6C05B896">
                <wp:simplePos x="0" y="0"/>
                <wp:positionH relativeFrom="column">
                  <wp:posOffset>4832711</wp:posOffset>
                </wp:positionH>
                <wp:positionV relativeFrom="paragraph">
                  <wp:posOffset>1553122</wp:posOffset>
                </wp:positionV>
                <wp:extent cx="118345" cy="111333"/>
                <wp:effectExtent l="19050" t="19050" r="15240" b="22225"/>
                <wp:wrapNone/>
                <wp:docPr id="975473771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345" cy="111333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A11851" id="Rectangle 6" o:spid="_x0000_s1026" style="position:absolute;margin-left:380.55pt;margin-top:122.3pt;width:9.3pt;height:8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" filled="f" strokecolor="red" strokeweight="2.25pt"/>
            </w:pict>
          </mc:Fallback>
        </mc:AlternateContent>
      </w:r>
    </w:p>
    <w:sectPr w:rsidR="00DF0736" w:rsidSect="00770A6B">
      <w:pgSz w:w="15840" w:h="12240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1MDEyMTGzMDM1NjZX0lEKTi0uzszPAykwqgUA7EmoBiwAAAA="/>
  </w:docVars>
  <w:rsids>
    <w:rsidRoot w:val="00770A6B"/>
    <w:rsid w:val="002E033C"/>
    <w:rsid w:val="00544EE1"/>
    <w:rsid w:val="006C4A72"/>
    <w:rsid w:val="00770A6B"/>
    <w:rsid w:val="00863F65"/>
    <w:rsid w:val="008B0733"/>
    <w:rsid w:val="00A603BA"/>
    <w:rsid w:val="00B50E7A"/>
    <w:rsid w:val="00D0178B"/>
    <w:rsid w:val="00DF0736"/>
    <w:rsid w:val="00FA5C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188D71"/>
  <w15:chartTrackingRefBased/>
  <w15:docId w15:val="{B1B0C727-6884-41A2-8D4D-222CD8B462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CA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ie Diesbourg</dc:creator>
  <cp:keywords/>
  <dc:description/>
  <cp:lastModifiedBy>Emilie Diesbourg</cp:lastModifiedBy>
  <cp:revision>8</cp:revision>
  <dcterms:created xsi:type="dcterms:W3CDTF">2023-05-13T21:47:00Z</dcterms:created>
  <dcterms:modified xsi:type="dcterms:W3CDTF">2023-05-22T18:22:00Z</dcterms:modified>
</cp:coreProperties>
</file>